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is-is-a-test"/>
      <w:r>
        <w:t xml:space="preserve">This is a test</w:t>
      </w:r>
      <w:bookmarkEnd w:id="20"/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9T07:47:11Z</dcterms:created>
  <dcterms:modified xsi:type="dcterms:W3CDTF">2024-08-19T07:4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